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Cover</w:t>
      </w:r>
      <w:r>
        <w:t xml:space="preserve"> </w:t>
      </w:r>
      <w:r>
        <w:t xml:space="preserve">Letter</w:t>
      </w:r>
    </w:p>
    <w:bookmarkStart w:id="20" w:name="curriculum-developer-cover-letter"/>
    <w:p>
      <w:pPr>
        <w:pStyle w:val="Heading1"/>
      </w:pPr>
      <w:r>
        <w:t xml:space="preserve">Curriculum Developer Cover Letter</w:t>
      </w:r>
    </w:p>
    <w:p>
      <w:pPr>
        <w:pStyle w:val="FirstParagraph"/>
      </w:pPr>
      <w:r>
        <w:rPr>
          <w:bCs/>
          <w:b/>
        </w:rPr>
        <w:t xml:space="preserve">Your Name</w:t>
      </w:r>
      <w:r>
        <w:br/>
      </w:r>
      <w:r>
        <w:rPr>
          <w:bCs/>
          <w:b/>
        </w:rPr>
        <w:t xml:space="preserve">Address, City, Postal Code</w:t>
      </w:r>
      <w:r>
        <w:br/>
      </w:r>
      <w:r>
        <w:rPr>
          <w:bCs/>
          <w:b/>
        </w:rPr>
        <w:t xml:space="preserve">Email Address</w:t>
      </w:r>
      <w:r>
        <w:br/>
      </w:r>
      <w:r>
        <w:rPr>
          <w:bCs/>
          <w:b/>
        </w:rPr>
        <w:t xml:space="preserve">Phone Number</w:t>
      </w:r>
      <w:r>
        <w:br/>
      </w:r>
      <w:r>
        <w:rPr>
          <w:bCs/>
          <w:b/>
        </w:rPr>
        <w:t xml:space="preserve">Date</w:t>
      </w:r>
    </w:p>
    <w:p>
      <w:pPr>
        <w:pStyle w:val="BodyText"/>
      </w:pPr>
      <w:r>
        <w:rPr>
          <w:bCs/>
          <w:b/>
        </w:rPr>
        <w:t xml:space="preserve">Hiring Manager</w:t>
      </w:r>
      <w:r>
        <w:br/>
      </w:r>
      <w:r>
        <w:rPr>
          <w:bCs/>
          <w:b/>
        </w:rPr>
        <w:t xml:space="preserve">Name of Organization</w:t>
      </w:r>
      <w:r>
        <w:br/>
      </w:r>
      <w:r>
        <w:rPr>
          <w:bCs/>
          <w:b/>
        </w:rPr>
        <w:t xml:space="preserve">Address, City, Postal Code</w:t>
      </w:r>
    </w:p>
    <w:p>
      <w:pPr>
        <w:pStyle w:val="BodyText"/>
      </w:pPr>
      <w:r>
        <w:t xml:space="preserve">Dear Hiring Manager,</w:t>
      </w:r>
    </w:p>
    <w:p>
      <w:pPr>
        <w:pStyle w:val="BodyText"/>
      </w:pPr>
      <w:r>
        <w:t xml:space="preserve">I am writing to express my enthusiastic interest in the Curriculum Developer position at [Organization Name] in New Zealand Wellington. With a deep passion for education and a proven track record of designing innovative, inclusive, and impactful curricula, I am eager to contribute my expertise to support the educational goals of your institution. As a dedicated professional who understands the unique challenges and opportunities of curriculum development in Aotearoa New Zealand, I am confident that my background aligns with your mission to foster excellence in learning.</w:t>
      </w:r>
    </w:p>
    <w:p>
      <w:pPr>
        <w:pStyle w:val="BodyText"/>
      </w:pPr>
      <w:r>
        <w:t xml:space="preserve">Over the past [X years], I have specialized in creating curricula that prioritize student-centered learning, cultural responsiveness, and alignment with national educational standards. My work as a Curriculum Developer has involved collaborating with educators, stakeholders, and communities to design programs that address diverse learner needs while adhering to the principles of Te Whariki (the early childhood curriculum) and the New Zealand Curriculum framework. This experience has equipped me with a nuanced understanding of how to integrate pedagogical innovation with practical implementation, ensuring that curricula are both meaningful and effective.</w:t>
      </w:r>
    </w:p>
    <w:p>
      <w:pPr>
        <w:pStyle w:val="BodyText"/>
      </w:pPr>
      <w:r>
        <w:t xml:space="preserve">One of my core strengths lies in my ability to merge theoretical knowledge with real-world application. For instance, while working as a Curriculum Developer at [Previous Organization], I led the development of a cross-disciplinary STEM program that incorporated Māori perspectives and local environmental themes. This initiative not only enhanced student engagement but also strengthened the connection between classroom learning and community values—a critical component of education in New Zealand Wellington. Similarly, I have designed assessment frameworks that promote equity and inclusivity, ensuring that all learners, regardless of their background or ability, can thrive.</w:t>
      </w:r>
    </w:p>
    <w:p>
      <w:pPr>
        <w:pStyle w:val="BodyText"/>
      </w:pPr>
      <w:r>
        <w:t xml:space="preserve">My commitment to cultural responsiveness is deeply rooted in my understanding of New Zealand’s diverse educational landscape. Having worked closely with Māori and Pasifika communities, I have developed curricula that reflect the principles of whakawhanaungatanga (building relationships) and kaitiakitanga (guardianship). This approach ensures that learning experiences are not only academically rigorous but also culturally resonant. In Wellington, where the educational environment is shaped by a blend of urban innovation and traditional values, I am particularly passionate about creating curricula that honor Aotearoa’s bicultural heritage while preparing students for a globally connected future.</w:t>
      </w:r>
    </w:p>
    <w:p>
      <w:pPr>
        <w:pStyle w:val="BodyText"/>
      </w:pPr>
      <w:r>
        <w:t xml:space="preserve">Another key aspect of my work as a Curriculum Developer is my focus on adaptability and continuous improvement. I recognize that effective curricula must evolve to meet the changing needs of learners, educators, and societal demands. In my previous roles, I have consistently used data-driven insights and feedback from teachers to refine programs, ensuring they remain relevant and impactful. For example, I recently spearheaded a project to integrate digital learning tools into secondary school science curricula, which significantly improved student access to resources and fostered collaborative learning. This experience has reinforced my belief that technology can be a powerful ally in modern curriculum design when used thoughtfully and purposefully.</w:t>
      </w:r>
    </w:p>
    <w:p>
      <w:pPr>
        <w:pStyle w:val="BodyText"/>
      </w:pPr>
      <w:r>
        <w:t xml:space="preserve">I am particularly drawn to the opportunity to work in New Zealand Wellington because of its dynamic educational ecosystem. The city is home to a vibrant network of schools, tertiary institutions, and community organizations that are committed to advancing equity and innovation in education. I am eager to contribute my expertise to this environment, whether by supporting professional development for educators, developing programs for underrepresented groups, or collaborating on initiatives that address local challenges such as digital literacy or environmental sustainability. My goal is to create curricula that not only meet academic standards but also empower students to become active participants in their communities.</w:t>
      </w:r>
    </w:p>
    <w:p>
      <w:pPr>
        <w:pStyle w:val="BodyText"/>
      </w:pPr>
      <w:r>
        <w:t xml:space="preserve">What sets me apart as a Curriculum Developer is my collaborative mindset and ability to work across disciplines. I have experience working with subject specialists, special education experts, and community leaders to co-design curricula that reflect multiple perspectives. This approach ensures that programs are comprehensive, inclusive, and aligned with the broader goals of the education sector. In Wellington’s context, where partnerships between schools and local organizations are often vital to student success, I am confident in my ability to build meaningful relationships that enhance curriculum development.</w:t>
      </w:r>
    </w:p>
    <w:p>
      <w:pPr>
        <w:pStyle w:val="BodyText"/>
      </w:pPr>
      <w:r>
        <w:t xml:space="preserve">In addition to my technical skills, I bring a strong work ethic and a genuine dedication to education. I thrive in fast-paced environments and am comfortable navigating complex challenges with creativity and resilience. My portfolio includes projects ranging from early childhood programs to tertiary-level training modules, demonstrating my versatility as a curriculum developer. I also have experience mentoring new educators, which has further deepened my understanding of the practical considerations involved in implementing curricula effectively.</w:t>
      </w:r>
    </w:p>
    <w:p>
      <w:pPr>
        <w:pStyle w:val="BodyText"/>
      </w:pPr>
      <w:r>
        <w:t xml:space="preserve">I am excited about the possibility of contributing to [Organization Name]’s mission and would welcome the opportunity to discuss how my background and vision align with your goals. Thank you for considering my application. I look forward to the chance to speak with you and explore how I can support your work in shaping meaningful learning experiences for students in New Zealand Wellington.</w:t>
      </w:r>
    </w:p>
    <w:p>
      <w:pPr>
        <w:pStyle w:val="BodyText"/>
      </w:pPr>
      <w:r>
        <w:t xml:space="preserve">Warm regards,</w:t>
      </w:r>
      <w:r>
        <w:br/>
      </w:r>
      <w:r>
        <w:t xml:space="preserve">Your Name</w:t>
      </w:r>
      <w:r>
        <w:br/>
      </w:r>
      <w:r>
        <w:t xml:space="preserve">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Cover Letter</dc:title>
  <dc:creator/>
  <dc:language>en</dc:language>
  <cp:keywords/>
  <dcterms:created xsi:type="dcterms:W3CDTF">2026-07-23T17:08:13Z</dcterms:created>
  <dcterms:modified xsi:type="dcterms:W3CDTF">2026-07-23T17:08:13Z</dcterms:modified>
</cp:coreProperties>
</file>

<file path=docProps/custom.xml><?xml version="1.0" encoding="utf-8"?>
<Properties xmlns="http://schemas.openxmlformats.org/officeDocument/2006/custom-properties" xmlns:vt="http://schemas.openxmlformats.org/officeDocument/2006/docPropsVTypes"/>
</file>